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6655" w:rsidRPr="00C56655" w:rsidRDefault="00C56655" w:rsidP="00C56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6655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56655" w:rsidRPr="00C56655" w:rsidRDefault="00C56655" w:rsidP="00C566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A86E8"/>
        </w:rPr>
      </w:pPr>
      <w:r w:rsidRPr="00C56655">
        <w:rPr>
          <w:rFonts w:ascii="Arial" w:eastAsia="Times New Roman" w:hAnsi="Arial" w:cs="Arial"/>
          <w:b/>
          <w:bCs/>
          <w:color w:val="4A86E8"/>
        </w:rPr>
        <w:t xml:space="preserve">“Astrocytoma” OR “glioma” OR” glioblastoma” OR” glioblastoma 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multiforme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 xml:space="preserve">” OR “GBM” AND” 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radiomics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>”.</w:t>
      </w:r>
    </w:p>
    <w:p w:rsidR="00C56655" w:rsidRPr="00C56655" w:rsidRDefault="00C56655" w:rsidP="00C566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A86E8"/>
        </w:rPr>
      </w:pPr>
      <w:r w:rsidRPr="00C56655">
        <w:rPr>
          <w:rFonts w:ascii="Arial" w:eastAsia="Times New Roman" w:hAnsi="Arial" w:cs="Arial"/>
          <w:b/>
          <w:bCs/>
          <w:color w:val="4A86E8"/>
        </w:rPr>
        <w:t xml:space="preserve">“Astrocytoma” OR “glioma” OR” glioblastoma” OR” glioblastoma 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multiforme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>” OR “GBM” AND” AI”</w:t>
      </w:r>
    </w:p>
    <w:p w:rsidR="00C56655" w:rsidRPr="00C56655" w:rsidRDefault="00C56655" w:rsidP="00C566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A86E8"/>
        </w:rPr>
      </w:pPr>
      <w:r w:rsidRPr="00C56655">
        <w:rPr>
          <w:rFonts w:ascii="Arial" w:eastAsia="Times New Roman" w:hAnsi="Arial" w:cs="Arial"/>
          <w:b/>
          <w:bCs/>
          <w:color w:val="4A86E8"/>
        </w:rPr>
        <w:t xml:space="preserve">“Astrocytoma” OR “glioma” OR” glioblastoma” OR” glioblastoma 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multiforme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>” OR “GBM” AND” artificial intelligence”</w:t>
      </w:r>
    </w:p>
    <w:p w:rsidR="00C56655" w:rsidRPr="00C56655" w:rsidRDefault="00C56655" w:rsidP="00C566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4A86E8"/>
        </w:rPr>
      </w:pPr>
      <w:r w:rsidRPr="00C56655">
        <w:rPr>
          <w:rFonts w:ascii="Arial" w:eastAsia="Times New Roman" w:hAnsi="Arial" w:cs="Arial"/>
          <w:b/>
          <w:bCs/>
          <w:color w:val="4A86E8"/>
        </w:rPr>
        <w:t xml:space="preserve">“Astrocytoma” OR “glioma” OR” glioblastoma” OR” glioblastoma 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multiforme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 xml:space="preserve">” OR “GBM” AND” </w:t>
      </w:r>
      <w:r w:rsidRPr="00C56655">
        <w:rPr>
          <w:rFonts w:ascii="Arial" w:eastAsia="Times New Roman" w:hAnsi="Arial" w:cs="Arial"/>
          <w:b/>
          <w:bCs/>
          <w:color w:val="4A86E8"/>
          <w:sz w:val="24"/>
          <w:szCs w:val="24"/>
          <w:shd w:val="clear" w:color="auto" w:fill="FFFFFF"/>
        </w:rPr>
        <w:t>Computer aided diagnosis</w:t>
      </w:r>
      <w:r w:rsidRPr="00C56655">
        <w:rPr>
          <w:rFonts w:ascii="Arial" w:eastAsia="Times New Roman" w:hAnsi="Arial" w:cs="Arial"/>
          <w:b/>
          <w:bCs/>
          <w:color w:val="4A86E8"/>
        </w:rPr>
        <w:t xml:space="preserve"> ”</w:t>
      </w:r>
    </w:p>
    <w:p w:rsidR="00C56655" w:rsidRPr="00C56655" w:rsidRDefault="00C56655" w:rsidP="00C566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A86E8"/>
        </w:rPr>
      </w:pPr>
      <w:r w:rsidRPr="00C56655">
        <w:rPr>
          <w:rFonts w:ascii="Arial" w:eastAsia="Times New Roman" w:hAnsi="Arial" w:cs="Arial"/>
          <w:b/>
          <w:bCs/>
          <w:color w:val="4A86E8"/>
        </w:rPr>
        <w:t xml:space="preserve">“Astrocytoma” OR “glioma” OR” glioblastoma” OR” glioblastoma 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multiforme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 xml:space="preserve">” OR “GBM” AND” 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  <w:sz w:val="24"/>
          <w:szCs w:val="24"/>
          <w:shd w:val="clear" w:color="auto" w:fill="FFFFFF"/>
        </w:rPr>
        <w:t>radiogenomics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 xml:space="preserve"> ”</w:t>
      </w:r>
    </w:p>
    <w:p w:rsidR="00C56655" w:rsidRPr="00C56655" w:rsidRDefault="00C56655" w:rsidP="00C566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A86E8"/>
        </w:rPr>
      </w:pPr>
      <w:r w:rsidRPr="00C56655">
        <w:rPr>
          <w:rFonts w:ascii="Arial" w:eastAsia="Times New Roman" w:hAnsi="Arial" w:cs="Arial"/>
          <w:b/>
          <w:bCs/>
          <w:color w:val="4A86E8"/>
        </w:rPr>
        <w:t>(((glioma[Title]) ) OR (astrocytoma[Title])) AND (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radiomics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>)</w:t>
      </w:r>
    </w:p>
    <w:p w:rsidR="00C56655" w:rsidRPr="00C56655" w:rsidRDefault="00C56655" w:rsidP="00C566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A86E8"/>
        </w:rPr>
      </w:pPr>
      <w:r w:rsidRPr="00C56655">
        <w:rPr>
          <w:rFonts w:ascii="Arial" w:eastAsia="Times New Roman" w:hAnsi="Arial" w:cs="Arial"/>
          <w:b/>
          <w:bCs/>
          <w:color w:val="4A86E8"/>
        </w:rPr>
        <w:t>(((glioma[Title]) ) OR (astrocytoma[Title])) AND (</w:t>
      </w:r>
      <w:proofErr w:type="spellStart"/>
      <w:r w:rsidRPr="00C56655">
        <w:rPr>
          <w:rFonts w:ascii="Arial" w:eastAsia="Times New Roman" w:hAnsi="Arial" w:cs="Arial"/>
          <w:b/>
          <w:bCs/>
          <w:color w:val="4A86E8"/>
        </w:rPr>
        <w:t>radiogenoimc</w:t>
      </w:r>
      <w:proofErr w:type="spellEnd"/>
      <w:r w:rsidRPr="00C56655">
        <w:rPr>
          <w:rFonts w:ascii="Arial" w:eastAsia="Times New Roman" w:hAnsi="Arial" w:cs="Arial"/>
          <w:b/>
          <w:bCs/>
          <w:color w:val="4A86E8"/>
        </w:rPr>
        <w:t>)</w:t>
      </w:r>
    </w:p>
    <w:p w:rsidR="00C6410E" w:rsidRDefault="00C6410E">
      <w:bookmarkStart w:id="0" w:name="_GoBack"/>
      <w:bookmarkEnd w:id="0"/>
    </w:p>
    <w:sectPr w:rsidR="00C641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40EA0"/>
    <w:multiLevelType w:val="multilevel"/>
    <w:tmpl w:val="810898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c1BhEGRiZmSjpKwanFxZn5eSAFhrUAbcpkDCwAAAA="/>
  </w:docVars>
  <w:rsids>
    <w:rsidRoot w:val="00B47F2B"/>
    <w:rsid w:val="00B47F2B"/>
    <w:rsid w:val="00C56655"/>
    <w:rsid w:val="00C64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AA87E7-41A3-4E9A-AAA5-6DB7B74D2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8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1</Characters>
  <Application>Microsoft Office Word</Application>
  <DocSecurity>0</DocSecurity>
  <Lines>4</Lines>
  <Paragraphs>1</Paragraphs>
  <ScaleCrop>false</ScaleCrop>
  <Company>UAB Medicine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oudeh, Houman</dc:creator>
  <cp:keywords/>
  <dc:description/>
  <cp:lastModifiedBy>Sotoudeh, Houman</cp:lastModifiedBy>
  <cp:revision>2</cp:revision>
  <dcterms:created xsi:type="dcterms:W3CDTF">2021-01-04T15:25:00Z</dcterms:created>
  <dcterms:modified xsi:type="dcterms:W3CDTF">2021-01-04T15:25:00Z</dcterms:modified>
</cp:coreProperties>
</file>